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 (ref: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 (ref: spr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 (ref: non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 or 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inside Lausanne (ref: 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or 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199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6:53Z</dcterms:created>
  <dcterms:modified xsi:type="dcterms:W3CDTF">2025-07-03T12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